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iA SIMP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MP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14 Harbor Ridge Drive, Zion, IL, USA ZION 6009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ANDRIASIMPSON5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1521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